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94C9A" w14:textId="5DCD57C1" w:rsidR="00EE48F2" w:rsidRDefault="00714850" w:rsidP="0080750E">
      <w:pPr>
        <w:pStyle w:val="Heading2"/>
        <w:contextualSpacing/>
        <w:jc w:val="center"/>
      </w:pPr>
      <w:r>
        <w:t>ADDITIONAL DRUG SEIZURES</w:t>
      </w:r>
      <w:r w:rsidR="00E47A7F">
        <w:t xml:space="preserve"> 20</w:t>
      </w:r>
      <w:r w:rsidR="00714A3E">
        <w:t>2</w:t>
      </w:r>
      <w:r w:rsidR="00DC69D9">
        <w:t>4</w:t>
      </w:r>
    </w:p>
    <w:p w14:paraId="233EDB21" w14:textId="2B74CFFA" w:rsidR="0080750E" w:rsidRDefault="0080750E" w:rsidP="0059016A">
      <w:pPr>
        <w:tabs>
          <w:tab w:val="center" w:pos="5400"/>
        </w:tabs>
        <w:contextualSpacing/>
        <w:rPr>
          <w:sz w:val="28"/>
        </w:rPr>
      </w:pPr>
      <w:r>
        <w:rPr>
          <w:sz w:val="28"/>
        </w:rPr>
        <w:tab/>
      </w:r>
      <w:r w:rsidR="005E1D65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5EC5CE" wp14:editId="1FD72137">
                <wp:simplePos x="0" y="0"/>
                <wp:positionH relativeFrom="column">
                  <wp:posOffset>3028950</wp:posOffset>
                </wp:positionH>
                <wp:positionV relativeFrom="paragraph">
                  <wp:posOffset>156845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332BF" id="Rectangle 2" o:spid="_x0000_s1026" style="position:absolute;margin-left:238.5pt;margin-top:12.35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" filled="f" strokecolor="black [3213]" strokeweight="1pt"/>
            </w:pict>
          </mc:Fallback>
        </mc:AlternateContent>
      </w:r>
    </w:p>
    <w:p w14:paraId="3D69360A" w14:textId="77777777" w:rsidR="00793B34" w:rsidRDefault="004A708E" w:rsidP="0080750E">
      <w:pPr>
        <w:ind w:left="2160" w:firstLine="720"/>
        <w:contextualSpacing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084AE831" w14:textId="77777777" w:rsidR="0080750E" w:rsidRPr="00BD7C5F" w:rsidRDefault="0080750E" w:rsidP="0080750E">
      <w:pPr>
        <w:ind w:left="2160" w:firstLine="720"/>
        <w:contextualSpacing/>
        <w:rPr>
          <w:sz w:val="28"/>
        </w:rPr>
      </w:pPr>
    </w:p>
    <w:p w14:paraId="3CBA4903" w14:textId="3B38FAF0" w:rsidR="0092342B" w:rsidRPr="009F3DF1" w:rsidRDefault="0059016A" w:rsidP="0080750E">
      <w:pPr>
        <w:contextualSpacing/>
        <w:rPr>
          <w:b/>
          <w:sz w:val="24"/>
        </w:rPr>
      </w:pPr>
      <w:r w:rsidRPr="009F3DF1">
        <w:rPr>
          <w:b/>
          <w:sz w:val="24"/>
        </w:rPr>
        <w:t xml:space="preserve">LIST EACH DRUG </w:t>
      </w:r>
      <w:r>
        <w:rPr>
          <w:b/>
          <w:sz w:val="24"/>
        </w:rPr>
        <w:t xml:space="preserve">SEIZURE INDIVIDUALLY. </w:t>
      </w:r>
      <w:r w:rsidR="00BC56A7">
        <w:rPr>
          <w:b/>
          <w:sz w:val="24"/>
        </w:rPr>
        <w:t xml:space="preserve">METH IS ASSUMED TO BE ICE UNLESS OTHERWISE NOTED. </w:t>
      </w:r>
      <w:r w:rsidRPr="00E16CF8">
        <w:rPr>
          <w:b/>
          <w:sz w:val="24"/>
        </w:rPr>
        <w:t xml:space="preserve">MARIJUANA PLANTS </w:t>
      </w:r>
      <w:r>
        <w:rPr>
          <w:b/>
          <w:sz w:val="24"/>
        </w:rPr>
        <w:t>MUST</w:t>
      </w:r>
      <w:r w:rsidRPr="00E16CF8">
        <w:rPr>
          <w:b/>
          <w:sz w:val="24"/>
        </w:rPr>
        <w:t xml:space="preserve"> BE </w:t>
      </w:r>
      <w:r>
        <w:rPr>
          <w:b/>
          <w:sz w:val="24"/>
        </w:rPr>
        <w:t>SPECIFIED</w:t>
      </w:r>
      <w:r w:rsidRPr="00E16CF8">
        <w:rPr>
          <w:b/>
          <w:sz w:val="24"/>
        </w:rPr>
        <w:t xml:space="preserve"> AS INDOOR OR OUTDOOR</w:t>
      </w:r>
      <w:r>
        <w:rPr>
          <w:b/>
          <w:sz w:val="24"/>
        </w:rPr>
        <w:t xml:space="preserve">. </w:t>
      </w: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610"/>
        <w:gridCol w:w="2008"/>
        <w:gridCol w:w="1172"/>
        <w:gridCol w:w="2068"/>
        <w:gridCol w:w="1350"/>
        <w:gridCol w:w="1182"/>
        <w:gridCol w:w="1626"/>
      </w:tblGrid>
      <w:tr w:rsidR="0092342B" w14:paraId="1E3A9916" w14:textId="77777777" w:rsidTr="0080750E">
        <w:tc>
          <w:tcPr>
            <w:tcW w:w="1610" w:type="dxa"/>
            <w:shd w:val="clear" w:color="auto" w:fill="66FF66"/>
            <w:vAlign w:val="bottom"/>
          </w:tcPr>
          <w:p w14:paraId="518FCE2F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008" w:type="dxa"/>
            <w:shd w:val="clear" w:color="auto" w:fill="66FF66"/>
            <w:vAlign w:val="bottom"/>
          </w:tcPr>
          <w:p w14:paraId="14E5AF9A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rug Seized</w:t>
            </w:r>
          </w:p>
        </w:tc>
        <w:tc>
          <w:tcPr>
            <w:tcW w:w="1172" w:type="dxa"/>
            <w:shd w:val="clear" w:color="auto" w:fill="66FF66"/>
            <w:vAlign w:val="bottom"/>
          </w:tcPr>
          <w:p w14:paraId="4A8E6835" w14:textId="77777777" w:rsidR="0092342B" w:rsidRPr="003D58DC" w:rsidRDefault="0092342B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ate</w:t>
            </w:r>
          </w:p>
        </w:tc>
        <w:tc>
          <w:tcPr>
            <w:tcW w:w="2068" w:type="dxa"/>
            <w:shd w:val="clear" w:color="auto" w:fill="66FF66"/>
            <w:vAlign w:val="bottom"/>
          </w:tcPr>
          <w:p w14:paraId="54409B1C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</w:rPr>
              <w:t>Seizure Location (County &amp; State Only)</w:t>
            </w:r>
          </w:p>
        </w:tc>
        <w:tc>
          <w:tcPr>
            <w:tcW w:w="1350" w:type="dxa"/>
            <w:shd w:val="clear" w:color="auto" w:fill="66FF66"/>
            <w:vAlign w:val="bottom"/>
          </w:tcPr>
          <w:p w14:paraId="4D8B638D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Quantity</w:t>
            </w:r>
          </w:p>
        </w:tc>
        <w:tc>
          <w:tcPr>
            <w:tcW w:w="1182" w:type="dxa"/>
            <w:shd w:val="clear" w:color="auto" w:fill="66FF66"/>
          </w:tcPr>
          <w:p w14:paraId="77770504" w14:textId="77777777" w:rsidR="002017E4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nit</w:t>
            </w:r>
          </w:p>
          <w:p w14:paraId="2C0860C4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 xml:space="preserve">(Grams, Oz, </w:t>
            </w:r>
            <w:r w:rsidR="00AF4ED7" w:rsidRPr="003D58DC">
              <w:rPr>
                <w:b/>
                <w:sz w:val="24"/>
              </w:rPr>
              <w:t>etc.</w:t>
            </w:r>
            <w:r w:rsidRPr="003D58DC">
              <w:rPr>
                <w:b/>
                <w:sz w:val="24"/>
              </w:rPr>
              <w:t>)</w:t>
            </w:r>
          </w:p>
        </w:tc>
        <w:tc>
          <w:tcPr>
            <w:tcW w:w="1626" w:type="dxa"/>
            <w:shd w:val="clear" w:color="auto" w:fill="66FF66"/>
            <w:vAlign w:val="bottom"/>
          </w:tcPr>
          <w:p w14:paraId="587511D9" w14:textId="77777777" w:rsidR="0092342B" w:rsidRPr="003D58DC" w:rsidRDefault="002017E4" w:rsidP="0080750E">
            <w:pPr>
              <w:contextualSpacing/>
              <w:jc w:val="center"/>
              <w:rPr>
                <w:b/>
                <w:sz w:val="24"/>
              </w:rPr>
            </w:pPr>
            <w:r>
              <w:rPr>
                <w:b/>
              </w:rPr>
              <w:t>Comments (Optional)</w:t>
            </w:r>
          </w:p>
        </w:tc>
      </w:tr>
      <w:tr w:rsidR="0092342B" w14:paraId="491740C7" w14:textId="77777777" w:rsidTr="0080750E">
        <w:trPr>
          <w:trHeight w:val="360"/>
        </w:trPr>
        <w:tc>
          <w:tcPr>
            <w:tcW w:w="1610" w:type="dxa"/>
          </w:tcPr>
          <w:p w14:paraId="490FA002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77A3D59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7906A42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A49213E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28D3B5E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F2B3195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719EFF4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8F0615" w14:textId="77777777" w:rsidTr="0080750E">
        <w:trPr>
          <w:trHeight w:val="360"/>
        </w:trPr>
        <w:tc>
          <w:tcPr>
            <w:tcW w:w="1610" w:type="dxa"/>
          </w:tcPr>
          <w:p w14:paraId="1C1CE3AB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B56D4A4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D284FEC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E8F015A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F33B3D6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D86DFEC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A495001" w14:textId="77777777" w:rsidR="0092342B" w:rsidRPr="00796C28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F41A97B" w14:textId="77777777" w:rsidTr="0080750E">
        <w:trPr>
          <w:trHeight w:val="360"/>
        </w:trPr>
        <w:tc>
          <w:tcPr>
            <w:tcW w:w="1610" w:type="dxa"/>
          </w:tcPr>
          <w:p w14:paraId="7EE95E0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9C8D28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841C13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D9D2C1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1B196D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4F5B00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6F775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03DDF025" w14:textId="77777777" w:rsidTr="0080750E">
        <w:trPr>
          <w:trHeight w:val="360"/>
        </w:trPr>
        <w:tc>
          <w:tcPr>
            <w:tcW w:w="1610" w:type="dxa"/>
          </w:tcPr>
          <w:p w14:paraId="450FB6F7" w14:textId="77777777" w:rsidR="0092342B" w:rsidRPr="00A03990" w:rsidRDefault="0092342B" w:rsidP="0080750E">
            <w:pPr>
              <w:contextualSpacing/>
              <w:rPr>
                <w:b/>
              </w:rPr>
            </w:pPr>
          </w:p>
        </w:tc>
        <w:tc>
          <w:tcPr>
            <w:tcW w:w="2008" w:type="dxa"/>
          </w:tcPr>
          <w:p w14:paraId="06EAEF2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DE4B72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A5432A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B2833D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05AA78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0D91A9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1D4C5DFB" w14:textId="77777777" w:rsidTr="0080750E">
        <w:trPr>
          <w:trHeight w:val="360"/>
        </w:trPr>
        <w:tc>
          <w:tcPr>
            <w:tcW w:w="1610" w:type="dxa"/>
          </w:tcPr>
          <w:p w14:paraId="7452746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A47D59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0DA547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2E7BCD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F453D6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E509CF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5A16FD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33D95D3" w14:textId="77777777" w:rsidTr="0080750E">
        <w:trPr>
          <w:trHeight w:val="360"/>
        </w:trPr>
        <w:tc>
          <w:tcPr>
            <w:tcW w:w="1610" w:type="dxa"/>
          </w:tcPr>
          <w:p w14:paraId="15BE159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850010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4521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721D8F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88CD2E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D83754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736253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FEEE22" w14:textId="77777777" w:rsidTr="0080750E">
        <w:trPr>
          <w:trHeight w:val="360"/>
        </w:trPr>
        <w:tc>
          <w:tcPr>
            <w:tcW w:w="1610" w:type="dxa"/>
          </w:tcPr>
          <w:p w14:paraId="4CA9B55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259F985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6A3F62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B26367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40545D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954CFD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5B69F0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B5AD2B7" w14:textId="77777777" w:rsidTr="0080750E">
        <w:trPr>
          <w:trHeight w:val="360"/>
        </w:trPr>
        <w:tc>
          <w:tcPr>
            <w:tcW w:w="1610" w:type="dxa"/>
          </w:tcPr>
          <w:p w14:paraId="4402897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060382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6560FA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EA4107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718EDD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268281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D5F66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6DFE8A94" w14:textId="77777777" w:rsidTr="0080750E">
        <w:trPr>
          <w:trHeight w:val="360"/>
        </w:trPr>
        <w:tc>
          <w:tcPr>
            <w:tcW w:w="1610" w:type="dxa"/>
          </w:tcPr>
          <w:p w14:paraId="765295A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943824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DE9C59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C4D3B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9EF44B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B2CA77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B21E29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A9609F7" w14:textId="77777777" w:rsidTr="0080750E">
        <w:trPr>
          <w:trHeight w:val="360"/>
        </w:trPr>
        <w:tc>
          <w:tcPr>
            <w:tcW w:w="1610" w:type="dxa"/>
          </w:tcPr>
          <w:p w14:paraId="591733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A2ADF7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9CBC79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9B4291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F995DA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9A9B02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DD7604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D6AF86B" w14:textId="77777777" w:rsidTr="0080750E">
        <w:trPr>
          <w:trHeight w:val="360"/>
        </w:trPr>
        <w:tc>
          <w:tcPr>
            <w:tcW w:w="1610" w:type="dxa"/>
          </w:tcPr>
          <w:p w14:paraId="7909382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BBE77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0AB9C2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292F2A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A7443D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95A7D8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F8E33E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538A2CC" w14:textId="77777777" w:rsidTr="0080750E">
        <w:trPr>
          <w:trHeight w:val="360"/>
        </w:trPr>
        <w:tc>
          <w:tcPr>
            <w:tcW w:w="1610" w:type="dxa"/>
          </w:tcPr>
          <w:p w14:paraId="1BC8FB3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85B08E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770A90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810829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C6E1AD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7098BD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446A51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A7EA6BA" w14:textId="77777777" w:rsidTr="0080750E">
        <w:trPr>
          <w:trHeight w:val="360"/>
        </w:trPr>
        <w:tc>
          <w:tcPr>
            <w:tcW w:w="1610" w:type="dxa"/>
          </w:tcPr>
          <w:p w14:paraId="58CA497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37166D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084508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F122AE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703B96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4ED739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477943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95C0803" w14:textId="77777777" w:rsidTr="0080750E">
        <w:trPr>
          <w:trHeight w:val="360"/>
        </w:trPr>
        <w:tc>
          <w:tcPr>
            <w:tcW w:w="1610" w:type="dxa"/>
          </w:tcPr>
          <w:p w14:paraId="27CEFAC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4A764EA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7B4FB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52C766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5C66D1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852C20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9EA376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6032CC9" w14:textId="77777777" w:rsidTr="0080750E">
        <w:trPr>
          <w:trHeight w:val="360"/>
        </w:trPr>
        <w:tc>
          <w:tcPr>
            <w:tcW w:w="1610" w:type="dxa"/>
          </w:tcPr>
          <w:p w14:paraId="5AAC51A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FC44EC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90DFD9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8C705B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6321DB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BAB854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E23947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22E3F74D" w14:textId="77777777" w:rsidTr="0080750E">
        <w:trPr>
          <w:trHeight w:val="360"/>
        </w:trPr>
        <w:tc>
          <w:tcPr>
            <w:tcW w:w="1610" w:type="dxa"/>
          </w:tcPr>
          <w:p w14:paraId="02DA048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0EC329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05CACC3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E5C754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C0BCD3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BCD5EB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0B7B69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33D2AB85" w14:textId="77777777" w:rsidTr="0080750E">
        <w:trPr>
          <w:trHeight w:val="360"/>
        </w:trPr>
        <w:tc>
          <w:tcPr>
            <w:tcW w:w="1610" w:type="dxa"/>
          </w:tcPr>
          <w:p w14:paraId="1E930CE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A62EDA6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043AE7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F88F36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3EF2C73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988E81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43BC3C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3A9D1BAF" w14:textId="77777777" w:rsidTr="0080750E">
        <w:trPr>
          <w:trHeight w:val="360"/>
        </w:trPr>
        <w:tc>
          <w:tcPr>
            <w:tcW w:w="1610" w:type="dxa"/>
          </w:tcPr>
          <w:p w14:paraId="340ADB7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F924F6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AFC0C56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2721FC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F38E0CB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4148FA2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3D7030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44A58C5D" w14:textId="77777777" w:rsidTr="0080750E">
        <w:trPr>
          <w:trHeight w:val="360"/>
        </w:trPr>
        <w:tc>
          <w:tcPr>
            <w:tcW w:w="1610" w:type="dxa"/>
          </w:tcPr>
          <w:p w14:paraId="383BDC1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B78590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2FCD54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88F26B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6CD021D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1D6F5E3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EA4002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72436BBE" w14:textId="77777777" w:rsidTr="0080750E">
        <w:trPr>
          <w:trHeight w:val="360"/>
        </w:trPr>
        <w:tc>
          <w:tcPr>
            <w:tcW w:w="1610" w:type="dxa"/>
          </w:tcPr>
          <w:p w14:paraId="1E06A33B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FB0C0E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AE67B0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709715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04CDA6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F62D70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DDF8022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2E4695E" w14:textId="77777777" w:rsidTr="0080750E">
        <w:trPr>
          <w:trHeight w:val="360"/>
        </w:trPr>
        <w:tc>
          <w:tcPr>
            <w:tcW w:w="1610" w:type="dxa"/>
          </w:tcPr>
          <w:p w14:paraId="1F895E9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3FECFB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174CD1F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8EDE61E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9A1EE2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43A458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A8A337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191A98BA" w14:textId="77777777" w:rsidTr="0080750E">
        <w:trPr>
          <w:trHeight w:val="360"/>
        </w:trPr>
        <w:tc>
          <w:tcPr>
            <w:tcW w:w="1610" w:type="dxa"/>
          </w:tcPr>
          <w:p w14:paraId="7FAB03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EB33DB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D53701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4FF2D2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C74A12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1579A3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8C4987C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39F29966" w14:textId="77777777" w:rsidTr="0080750E">
        <w:trPr>
          <w:trHeight w:val="360"/>
        </w:trPr>
        <w:tc>
          <w:tcPr>
            <w:tcW w:w="1610" w:type="dxa"/>
          </w:tcPr>
          <w:p w14:paraId="2C61DC9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4157FEC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7D59FB5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95CE24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B61C3D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0A2E73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48D409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5656FDA1" w14:textId="77777777" w:rsidTr="0080750E">
        <w:trPr>
          <w:trHeight w:val="360"/>
        </w:trPr>
        <w:tc>
          <w:tcPr>
            <w:tcW w:w="1610" w:type="dxa"/>
          </w:tcPr>
          <w:p w14:paraId="2AF3AF2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1938EF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4E04FC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C6077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BD65CC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9B1CC87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50044A9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2C1D408A" w14:textId="77777777" w:rsidTr="0080750E">
        <w:trPr>
          <w:trHeight w:val="360"/>
        </w:trPr>
        <w:tc>
          <w:tcPr>
            <w:tcW w:w="1610" w:type="dxa"/>
          </w:tcPr>
          <w:p w14:paraId="624CFB7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E57758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C453E9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7802D8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B5F971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D3441A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8C72D3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E9899CE" w14:textId="77777777" w:rsidTr="0080750E">
        <w:trPr>
          <w:trHeight w:val="360"/>
        </w:trPr>
        <w:tc>
          <w:tcPr>
            <w:tcW w:w="1610" w:type="dxa"/>
          </w:tcPr>
          <w:p w14:paraId="7941A72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6B665C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E6B384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25A72A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2ED448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36A3952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D25CF9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434C5DF8" w14:textId="77777777" w:rsidTr="0080750E">
        <w:trPr>
          <w:trHeight w:val="360"/>
        </w:trPr>
        <w:tc>
          <w:tcPr>
            <w:tcW w:w="1610" w:type="dxa"/>
          </w:tcPr>
          <w:p w14:paraId="3F517384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2C95636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FD257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A941E60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F5E2D5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AFEC5CA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AF6A60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2CE4AF04" w14:textId="77777777" w:rsidTr="0080750E">
        <w:trPr>
          <w:trHeight w:val="360"/>
        </w:trPr>
        <w:tc>
          <w:tcPr>
            <w:tcW w:w="1610" w:type="dxa"/>
          </w:tcPr>
          <w:p w14:paraId="63BDBD7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11B992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ACEB20D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6916A81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3AF844F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F7397B0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08F19FC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80750E" w14:paraId="6011B830" w14:textId="77777777" w:rsidTr="0080750E">
        <w:trPr>
          <w:trHeight w:val="360"/>
        </w:trPr>
        <w:tc>
          <w:tcPr>
            <w:tcW w:w="1610" w:type="dxa"/>
          </w:tcPr>
          <w:p w14:paraId="5C1AF77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1941687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930F668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669EAEA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8660C0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DE7DCB4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30ACAC5" w14:textId="77777777" w:rsidR="0080750E" w:rsidRPr="00A03990" w:rsidRDefault="0080750E" w:rsidP="0080750E">
            <w:pPr>
              <w:contextualSpacing/>
              <w:jc w:val="center"/>
              <w:rPr>
                <w:b/>
              </w:rPr>
            </w:pPr>
          </w:p>
        </w:tc>
      </w:tr>
      <w:tr w:rsidR="0092342B" w14:paraId="74F07D70" w14:textId="77777777" w:rsidTr="0080750E">
        <w:trPr>
          <w:trHeight w:val="360"/>
        </w:trPr>
        <w:tc>
          <w:tcPr>
            <w:tcW w:w="1610" w:type="dxa"/>
          </w:tcPr>
          <w:p w14:paraId="22D3F45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8524EF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8ACB9B1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55C923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B623CCB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2C31868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18C0D8D" w14:textId="77777777" w:rsidR="0092342B" w:rsidRPr="00A03990" w:rsidRDefault="0092342B" w:rsidP="0080750E">
            <w:pPr>
              <w:contextualSpacing/>
              <w:jc w:val="center"/>
              <w:rPr>
                <w:b/>
              </w:rPr>
            </w:pPr>
          </w:p>
        </w:tc>
      </w:tr>
      <w:tr w:rsidR="00714A3E" w14:paraId="507D76C0" w14:textId="77777777" w:rsidTr="0080750E">
        <w:trPr>
          <w:trHeight w:val="360"/>
        </w:trPr>
        <w:tc>
          <w:tcPr>
            <w:tcW w:w="1610" w:type="dxa"/>
          </w:tcPr>
          <w:p w14:paraId="490919C4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D2E3EC1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22A680C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FE690F7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B543045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7CC870E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C660292" w14:textId="77777777" w:rsidR="00714A3E" w:rsidRPr="00A03990" w:rsidRDefault="00714A3E" w:rsidP="0080750E">
            <w:pPr>
              <w:contextualSpacing/>
              <w:jc w:val="center"/>
              <w:rPr>
                <w:b/>
              </w:rPr>
            </w:pPr>
          </w:p>
        </w:tc>
      </w:tr>
      <w:tr w:rsidR="0059016A" w14:paraId="044B40F5" w14:textId="77777777" w:rsidTr="0080750E">
        <w:trPr>
          <w:trHeight w:val="360"/>
        </w:trPr>
        <w:tc>
          <w:tcPr>
            <w:tcW w:w="1610" w:type="dxa"/>
          </w:tcPr>
          <w:p w14:paraId="181A11A8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B240903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7A8DA8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8995082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CB2430D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DC3098F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E52A9DC" w14:textId="77777777" w:rsidR="0059016A" w:rsidRPr="00A03990" w:rsidRDefault="0059016A" w:rsidP="0080750E">
            <w:pPr>
              <w:contextualSpacing/>
              <w:jc w:val="center"/>
              <w:rPr>
                <w:b/>
              </w:rPr>
            </w:pPr>
          </w:p>
        </w:tc>
      </w:tr>
    </w:tbl>
    <w:p w14:paraId="78418A2D" w14:textId="77777777" w:rsidR="00714A3E" w:rsidRDefault="00714A3E" w:rsidP="0080750E">
      <w:pPr>
        <w:tabs>
          <w:tab w:val="left" w:pos="8895"/>
        </w:tabs>
        <w:contextualSpacing/>
        <w:rPr>
          <w:b/>
          <w:sz w:val="32"/>
        </w:rPr>
      </w:pPr>
    </w:p>
    <w:sectPr w:rsidR="00714A3E" w:rsidSect="007724FF"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714B0" w14:textId="77777777" w:rsidR="009A3779" w:rsidRDefault="009A3779">
      <w:r>
        <w:separator/>
      </w:r>
    </w:p>
  </w:endnote>
  <w:endnote w:type="continuationSeparator" w:id="0">
    <w:p w14:paraId="1CC4D920" w14:textId="77777777" w:rsidR="009A3779" w:rsidRDefault="009A3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2095C" w14:textId="77777777" w:rsidR="009A3779" w:rsidRDefault="009A3779">
      <w:r>
        <w:separator/>
      </w:r>
    </w:p>
  </w:footnote>
  <w:footnote w:type="continuationSeparator" w:id="0">
    <w:p w14:paraId="078EA67D" w14:textId="77777777" w:rsidR="009A3779" w:rsidRDefault="009A37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7E0tDCwNDMwMjNT0lEKTi0uzszPAykwqQUA31Yp0iwAAAA="/>
  </w:docVars>
  <w:rsids>
    <w:rsidRoot w:val="002C55A4"/>
    <w:rsid w:val="00031AFD"/>
    <w:rsid w:val="00032F90"/>
    <w:rsid w:val="00037249"/>
    <w:rsid w:val="00041B6D"/>
    <w:rsid w:val="00082653"/>
    <w:rsid w:val="000A4C94"/>
    <w:rsid w:val="000B6462"/>
    <w:rsid w:val="000D7D89"/>
    <w:rsid w:val="000E5ECA"/>
    <w:rsid w:val="00116B1F"/>
    <w:rsid w:val="001203F1"/>
    <w:rsid w:val="00132FD7"/>
    <w:rsid w:val="00151505"/>
    <w:rsid w:val="00161554"/>
    <w:rsid w:val="00180A3E"/>
    <w:rsid w:val="0019306F"/>
    <w:rsid w:val="001F1B0B"/>
    <w:rsid w:val="002017E4"/>
    <w:rsid w:val="002332AF"/>
    <w:rsid w:val="00245D95"/>
    <w:rsid w:val="00264814"/>
    <w:rsid w:val="0027360A"/>
    <w:rsid w:val="002A1B3D"/>
    <w:rsid w:val="002A61B2"/>
    <w:rsid w:val="002B4953"/>
    <w:rsid w:val="002C4144"/>
    <w:rsid w:val="002C55A4"/>
    <w:rsid w:val="00304B8A"/>
    <w:rsid w:val="00341E18"/>
    <w:rsid w:val="0038106D"/>
    <w:rsid w:val="003D58DC"/>
    <w:rsid w:val="003F3AF1"/>
    <w:rsid w:val="003F5BDA"/>
    <w:rsid w:val="00425AF1"/>
    <w:rsid w:val="00430918"/>
    <w:rsid w:val="00472245"/>
    <w:rsid w:val="0049226B"/>
    <w:rsid w:val="00493317"/>
    <w:rsid w:val="00494186"/>
    <w:rsid w:val="0049667E"/>
    <w:rsid w:val="004A708E"/>
    <w:rsid w:val="004B063C"/>
    <w:rsid w:val="004C07F4"/>
    <w:rsid w:val="005717D9"/>
    <w:rsid w:val="0059016A"/>
    <w:rsid w:val="005A4F28"/>
    <w:rsid w:val="005E1D65"/>
    <w:rsid w:val="005E3543"/>
    <w:rsid w:val="00636840"/>
    <w:rsid w:val="00684B43"/>
    <w:rsid w:val="006A6EB5"/>
    <w:rsid w:val="006C476E"/>
    <w:rsid w:val="00706FBC"/>
    <w:rsid w:val="00714850"/>
    <w:rsid w:val="00714A3E"/>
    <w:rsid w:val="00717CF0"/>
    <w:rsid w:val="007352AD"/>
    <w:rsid w:val="007724FF"/>
    <w:rsid w:val="00774983"/>
    <w:rsid w:val="00793B34"/>
    <w:rsid w:val="00796C28"/>
    <w:rsid w:val="0080750E"/>
    <w:rsid w:val="008259E4"/>
    <w:rsid w:val="00885F28"/>
    <w:rsid w:val="008A70A8"/>
    <w:rsid w:val="008B3A3E"/>
    <w:rsid w:val="008D0229"/>
    <w:rsid w:val="008E6013"/>
    <w:rsid w:val="008E64D6"/>
    <w:rsid w:val="0092342B"/>
    <w:rsid w:val="00981FE0"/>
    <w:rsid w:val="00997704"/>
    <w:rsid w:val="009A0368"/>
    <w:rsid w:val="009A3779"/>
    <w:rsid w:val="009E3986"/>
    <w:rsid w:val="009F3DF1"/>
    <w:rsid w:val="00A03990"/>
    <w:rsid w:val="00A832A0"/>
    <w:rsid w:val="00A836A5"/>
    <w:rsid w:val="00AA01B8"/>
    <w:rsid w:val="00AE3CEC"/>
    <w:rsid w:val="00AF3006"/>
    <w:rsid w:val="00AF4ED7"/>
    <w:rsid w:val="00B10390"/>
    <w:rsid w:val="00B34474"/>
    <w:rsid w:val="00B46A2D"/>
    <w:rsid w:val="00B60E86"/>
    <w:rsid w:val="00B652A1"/>
    <w:rsid w:val="00BC56A7"/>
    <w:rsid w:val="00BD7C5F"/>
    <w:rsid w:val="00BE15C8"/>
    <w:rsid w:val="00BE6005"/>
    <w:rsid w:val="00C16234"/>
    <w:rsid w:val="00C224A3"/>
    <w:rsid w:val="00C2469B"/>
    <w:rsid w:val="00C278F8"/>
    <w:rsid w:val="00C30189"/>
    <w:rsid w:val="00C36A66"/>
    <w:rsid w:val="00C86DAB"/>
    <w:rsid w:val="00C94E93"/>
    <w:rsid w:val="00CB16BD"/>
    <w:rsid w:val="00CB2E4A"/>
    <w:rsid w:val="00CC51CD"/>
    <w:rsid w:val="00CE2ECC"/>
    <w:rsid w:val="00D04B09"/>
    <w:rsid w:val="00D257A7"/>
    <w:rsid w:val="00D26A7E"/>
    <w:rsid w:val="00D50E6C"/>
    <w:rsid w:val="00D52A69"/>
    <w:rsid w:val="00DC082B"/>
    <w:rsid w:val="00DC646B"/>
    <w:rsid w:val="00DC69D9"/>
    <w:rsid w:val="00E10CA4"/>
    <w:rsid w:val="00E423F0"/>
    <w:rsid w:val="00E444BE"/>
    <w:rsid w:val="00E44C1A"/>
    <w:rsid w:val="00E47A7F"/>
    <w:rsid w:val="00E556F1"/>
    <w:rsid w:val="00E76033"/>
    <w:rsid w:val="00E93185"/>
    <w:rsid w:val="00EB44D5"/>
    <w:rsid w:val="00EC6C1C"/>
    <w:rsid w:val="00EE48F2"/>
    <w:rsid w:val="00F33059"/>
    <w:rsid w:val="00F50DDA"/>
    <w:rsid w:val="00F93406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460F907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827C8-19BE-424C-B8A6-DBAA86BA4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47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3</cp:revision>
  <cp:lastPrinted>2017-08-24T13:07:00Z</cp:lastPrinted>
  <dcterms:created xsi:type="dcterms:W3CDTF">2019-10-30T16:38:00Z</dcterms:created>
  <dcterms:modified xsi:type="dcterms:W3CDTF">2023-12-07T16:26:00Z</dcterms:modified>
</cp:coreProperties>
</file>